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for</w:t>
      </w:r>
      <w:r>
        <w:t xml:space="preserve"> </w:t>
      </w:r>
      <w:r>
        <w:t xml:space="preserve">Bangladesh</w:t>
      </w:r>
      <w:r>
        <w:t xml:space="preserve"> </w:t>
      </w:r>
      <w:r>
        <w:t xml:space="preserve">Dhaka</w:t>
      </w:r>
    </w:p>
    <w:bookmarkStart w:id="20" w:name="X5ae5ab156166ff2ecbd7042db2519a8c95e9700"/>
    <w:p>
      <w:pPr>
        <w:pStyle w:val="Heading1"/>
      </w:pPr>
      <w:r>
        <w:t xml:space="preserve">Cover Letter for Paramedic Position in Bangladesh Dhaka</w:t>
      </w:r>
    </w:p>
    <w:p>
      <w:pPr>
        <w:pStyle w:val="FirstParagraph"/>
      </w:pPr>
      <w:r>
        <w:rPr>
          <w:bCs/>
          <w:b/>
        </w:rPr>
        <w:t xml:space="preserve">Dear Hiring Manager,</w:t>
      </w:r>
    </w:p>
    <w:p>
      <w:pPr>
        <w:pStyle w:val="BodyText"/>
      </w:pPr>
      <w:r>
        <w:t xml:space="preserve">I am writing to express my sincere interest in the Paramedic position at [Hospital/Organization Name] in Bangladesh Dhaka. As a dedicated and highly skilled paramedic with a passion for emergency medical services, I am eager to contribute my expertise to the dynamic healthcare landscape of Dhaka, one of the most vibrant and densely populated cities in South Asia. My professional journey has equipped me with the knowledge, compassion, and adaptability required to thrive in high-pressure environments while delivering life-saving care to diverse communities. I am particularly drawn to this opportunity because of Dhaka’s unique challenges and the critical need for skilled paramedics who can navigate its urban complexities and support its growing population.</w:t>
      </w:r>
    </w:p>
    <w:p>
      <w:pPr>
        <w:pStyle w:val="BodyText"/>
      </w:pPr>
      <w:r>
        <w:t xml:space="preserve">Having worked in both rural and urban settings, I have developed a strong foundation in emergency medical care, including trauma management, patient assessment, and advanced life support. My experience as a paramedic has taught me the importance of quick decision-making, teamwork, and cultural sensitivity—qualities that are especially vital in a city like Dhaka, where healthcare demands are diverse and often urgent. I am deeply committed to upholding the highest standards of patient care while addressing the specific needs of Bangladesh’s healthcare system. Whether responding to road traffic accidents in Dhaka’s congested streets or providing care during public health emergencies, I am prepared to deliver compassionate and effective medical services.</w:t>
      </w:r>
    </w:p>
    <w:p>
      <w:pPr>
        <w:pStyle w:val="BodyText"/>
      </w:pPr>
      <w:r>
        <w:t xml:space="preserve">One of my core strengths as a paramedic is my ability to remain calm under pressure. In Bangladesh Dhaka, where traffic congestion and limited access to emergency facilities can complicate response times, this skill is essential. I have honed my abilities through rigorous training in advanced trauma life support (ATLS), cardiopulmonary resuscitation (CPR), and emergency medical dispatching. Additionally, I am proficient in using modern medical equipment and navigating digital health systems, which aligns with the growing emphasis on technology-driven healthcare solutions in Bangladesh. My training has also included working closely with local communities to educate them on first aid and emergency preparedness—initiatives that I believe are crucial for strengthening public health outcomes in Dhaka.</w:t>
      </w:r>
    </w:p>
    <w:p>
      <w:pPr>
        <w:pStyle w:val="BodyText"/>
      </w:pPr>
      <w:r>
        <w:t xml:space="preserve">What sets me apart as a paramedic is my unwavering dedication to continuous learning and improvement. I actively pursue professional development opportunities, such as workshops on disaster response, pediatric emergencies, and cultural competency in healthcare. These experiences have deepened my understanding of the unique challenges faced by patients in urban centers like Dhaka, where socioeconomic disparities and overcrowding can impact access to care. I am particularly passionate about advocating for equitable healthcare solutions and believe that paramedics play a vital role in bridging gaps between emergency services and the communities they serve.</w:t>
      </w:r>
    </w:p>
    <w:p>
      <w:pPr>
        <w:pStyle w:val="BodyText"/>
      </w:pPr>
      <w:r>
        <w:t xml:space="preserve">My motivation to work as a paramedic in Bangladesh Dhaka is further fueled by my respect for the city’s resilience and cultural richness. Dhaka, with its bustling markets, historic landmarks, and rapidly evolving infrastructure, represents a blend of tradition and progress. As a paramedic, I am eager to contribute to the city’s healthcare ecosystem by providing timely assistance during medical emergencies while fostering trust through empathetic communication. I am also keen to collaborate with local healthcare providers and organizations to enhance emergency response protocols tailored to Dhaka’s specific needs.</w:t>
      </w:r>
    </w:p>
    <w:p>
      <w:pPr>
        <w:pStyle w:val="BodyText"/>
      </w:pPr>
      <w:r>
        <w:t xml:space="preserve">Having worked in diverse environments, I understand the importance of adapting to local customs and languages. While English is widely used in professional settings in Bangladesh, my willingness to learn and communicate in Bangla further demonstrates my commitment to serving the community effectively. This cultural adaptability ensures that I can connect with patients and colleagues alike, creating a more inclusive and supportive healthcare environment.</w:t>
      </w:r>
    </w:p>
    <w:p>
      <w:pPr>
        <w:pStyle w:val="BodyText"/>
      </w:pPr>
      <w:r>
        <w:t xml:space="preserve">I am confident that my skills, experience, and passion for emergency medical services make me a strong candidate for the Paramedic role in Bangladesh Dhaka. I am particularly excited about the opportunity to contribute to [Hospital/Organization Name]’s mission of providing exceptional care to patients in need. I would welcome the chance to discuss how my background aligns with your team’s goals and how I can support the critical work being done in Dhaka’s healthcare sector.</w:t>
      </w:r>
    </w:p>
    <w:p>
      <w:pPr>
        <w:pStyle w:val="BodyText"/>
      </w:pPr>
      <w:r>
        <w:t xml:space="preserve">Thank you for considering my application. I look forward to the possibility of discussing this opportunity further and am available at your convenience for an interview. Please feel free to contact me at [Your Phone Number] or [Your Email Address].</w:t>
      </w:r>
    </w:p>
    <w:p>
      <w:pPr>
        <w:pStyle w:val="BodyText"/>
      </w:pPr>
      <w:r>
        <w:t xml:space="preserve">Sincerely,</w:t>
      </w:r>
      <w:r>
        <w:br/>
      </w:r>
      <w:r>
        <w:rPr>
          <w:bCs/>
          <w:b/>
        </w:rPr>
        <w:t xml:space="preserve">[Your Full Name]</w:t>
      </w:r>
      <w:r>
        <w:br/>
      </w:r>
      <w:r>
        <w:t xml:space="preserve">[Your Address, if applicabl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for Bangladesh Dhaka</dc:title>
  <dc:creator/>
  <dc:language>en</dc:language>
  <cp:keywords/>
  <dcterms:created xsi:type="dcterms:W3CDTF">2026-07-23T22:26:08Z</dcterms:created>
  <dcterms:modified xsi:type="dcterms:W3CDTF">2026-07-23T22:26:08Z</dcterms:modified>
</cp:coreProperties>
</file>

<file path=docProps/custom.xml><?xml version="1.0" encoding="utf-8"?>
<Properties xmlns="http://schemas.openxmlformats.org/officeDocument/2006/custom-properties" xmlns:vt="http://schemas.openxmlformats.org/officeDocument/2006/docPropsVTypes"/>
</file>